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John Faundeen, George Percivall, Shirley Baros, Peter Baumann, Peter Becker, J. Behnke, Karl Benedict, Lucio Colaiacomo, Liping Di, Chris Doescher, J. Dominguez, Roger Edberg, Mark Ferguson, Stephen Foreman, David Giaretta, Vivian B. Hutchison, Alex Ip, N.L. James, Siri Jodha S. Khalsa, B. Lazorchak, Adam Lewis, Fuqin Li, Leo Lymburner, C.S. Lynnes, Matt Martens, Rachel Melrose, Steve Morris, Norman Mueller, Vivek Navale, Kumar Navulur, D.J. Newman, Simon Oliver, Matthew Purss, H.K. Ramapriyan, Russ Rew, Michael Rosen, John Savickas, Joshua Sixsmith, Tom Sohre, David Thau, Paul Uhlir, Lan-Wei Wang and Jeff Young.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Heading3"/>
      </w:pPr>
      <w:bookmarkStart w:id="31" w:name="other-significant-publications-and-products"/>
      <w:bookmarkEnd w:id="31"/>
      <w:r>
        <w:t xml:space="preserve">Other Significant Publications and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193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4ae6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20:29Z</dcterms:created>
  <dcterms:modified xsi:type="dcterms:W3CDTF">2020-05-22T01:20:29Z</dcterms:modified>
</cp:coreProperties>
</file>